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Данил Артё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788013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281865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785080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971085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34251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683287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2770504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798298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828137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045917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550637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822298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2001083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083848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643151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803445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434740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0045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90223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922985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593367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85212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838655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920177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94682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Данил Артёмов</dc:creator>
  <dc:language>ru-RU</dc:language>
  <cp:keywords/>
  <dcterms:created xsi:type="dcterms:W3CDTF">2025-03-23T09:46:00Z</dcterms:created>
  <dcterms:modified xsi:type="dcterms:W3CDTF">2025-03-23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